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C9CDD" w14:textId="50D4E129" w:rsidR="0006174E" w:rsidRPr="00001363" w:rsidRDefault="00000000">
      <w:pPr>
        <w:pStyle w:val="Heading2"/>
        <w:rPr>
          <w:rFonts w:ascii="Times New Roman" w:hAnsi="Times New Roman" w:cs="Times New Roman"/>
          <w:sz w:val="44"/>
          <w:szCs w:val="44"/>
        </w:rPr>
      </w:pPr>
      <w:bookmarkStart w:id="0" w:name="X170c20dde70c58aa3c8ed33102c5dc3bc8ca3bc"/>
      <w:r w:rsidRPr="00001363">
        <w:rPr>
          <w:rFonts w:ascii="Times New Roman" w:hAnsi="Times New Roman" w:cs="Times New Roman"/>
          <w:sz w:val="44"/>
          <w:szCs w:val="44"/>
        </w:rPr>
        <w:t xml:space="preserve">Convert Below Named functions to </w:t>
      </w:r>
      <w:r w:rsidR="00A65A6B">
        <w:rPr>
          <w:rFonts w:ascii="Times New Roman" w:hAnsi="Times New Roman" w:cs="Times New Roman"/>
          <w:sz w:val="44"/>
          <w:szCs w:val="44"/>
        </w:rPr>
        <w:t>first class</w:t>
      </w:r>
      <w:r w:rsidRPr="00001363">
        <w:rPr>
          <w:rFonts w:ascii="Times New Roman" w:hAnsi="Times New Roman" w:cs="Times New Roman"/>
          <w:sz w:val="44"/>
          <w:szCs w:val="44"/>
        </w:rPr>
        <w:t xml:space="preserve"> and </w:t>
      </w:r>
      <w:r w:rsidR="00A65A6B">
        <w:rPr>
          <w:rFonts w:ascii="Times New Roman" w:hAnsi="Times New Roman" w:cs="Times New Roman"/>
          <w:sz w:val="44"/>
          <w:szCs w:val="44"/>
        </w:rPr>
        <w:t>anonymous</w:t>
      </w:r>
      <w:r w:rsidRPr="00001363">
        <w:rPr>
          <w:rFonts w:ascii="Times New Roman" w:hAnsi="Times New Roman" w:cs="Times New Roman"/>
          <w:sz w:val="44"/>
          <w:szCs w:val="44"/>
        </w:rPr>
        <w:t xml:space="preserve"> functions</w:t>
      </w:r>
    </w:p>
    <w:p w14:paraId="4174E96F" w14:textId="77777777" w:rsidR="00001363" w:rsidRPr="005218C3" w:rsidRDefault="00000000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 xml:space="preserve">function </w:t>
      </w:r>
      <w:proofErr w:type="gramStart"/>
      <w:r w:rsidRPr="005218C3">
        <w:rPr>
          <w:rFonts w:ascii="Times New Roman" w:hAnsi="Times New Roman" w:cs="Times New Roman"/>
          <w:sz w:val="28"/>
          <w:szCs w:val="28"/>
        </w:rPr>
        <w:t>sayHello(</w:t>
      </w:r>
      <w:proofErr w:type="gramEnd"/>
      <w:r w:rsidRPr="005218C3">
        <w:rPr>
          <w:rFonts w:ascii="Times New Roman" w:hAnsi="Times New Roman" w:cs="Times New Roman"/>
          <w:sz w:val="28"/>
          <w:szCs w:val="28"/>
        </w:rPr>
        <w:t xml:space="preserve">) { </w:t>
      </w:r>
    </w:p>
    <w:p w14:paraId="1B675E0C" w14:textId="77777777" w:rsidR="00001363" w:rsidRPr="005218C3" w:rsidRDefault="00000000" w:rsidP="00001363">
      <w:pPr>
        <w:pStyle w:val="FirstParagraph"/>
        <w:ind w:firstLine="720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 xml:space="preserve">console.log(“Hello”); </w:t>
      </w:r>
    </w:p>
    <w:p w14:paraId="03788E96" w14:textId="5FC459B5" w:rsidR="005218C3" w:rsidRDefault="005218C3" w:rsidP="005218C3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}</w:t>
      </w:r>
    </w:p>
    <w:p w14:paraId="44207287" w14:textId="5FD7E4D0" w:rsidR="005218C3" w:rsidRDefault="005218C3" w:rsidP="005218C3">
      <w:pPr>
        <w:pStyle w:val="BodyText"/>
        <w:rPr>
          <w:sz w:val="32"/>
          <w:szCs w:val="32"/>
        </w:rPr>
      </w:pPr>
      <w:r w:rsidRPr="005218C3">
        <w:rPr>
          <w:sz w:val="32"/>
          <w:szCs w:val="32"/>
          <w:highlight w:val="yellow"/>
        </w:rPr>
        <w:t>First Class Function</w:t>
      </w:r>
    </w:p>
    <w:p w14:paraId="1C40B24F" w14:textId="7DB2D215" w:rsidR="005218C3" w:rsidRDefault="005218C3" w:rsidP="005218C3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var str = function </w:t>
      </w:r>
      <w:proofErr w:type="spellStart"/>
      <w:proofErr w:type="gramStart"/>
      <w:r>
        <w:rPr>
          <w:sz w:val="32"/>
          <w:szCs w:val="32"/>
        </w:rPr>
        <w:t>sayHello</w:t>
      </w:r>
      <w:proofErr w:type="spellEnd"/>
      <w:r>
        <w:rPr>
          <w:sz w:val="32"/>
          <w:szCs w:val="32"/>
        </w:rPr>
        <w:t>(</w:t>
      </w:r>
      <w:proofErr w:type="gramEnd"/>
      <w:r>
        <w:rPr>
          <w:sz w:val="32"/>
          <w:szCs w:val="32"/>
        </w:rPr>
        <w:t>){</w:t>
      </w:r>
    </w:p>
    <w:p w14:paraId="70D2B3FD" w14:textId="69B3587A" w:rsidR="005218C3" w:rsidRDefault="005218C3" w:rsidP="005218C3">
      <w:pPr>
        <w:pStyle w:val="BodyText"/>
        <w:rPr>
          <w:sz w:val="32"/>
          <w:szCs w:val="32"/>
        </w:rPr>
      </w:pPr>
      <w:r>
        <w:rPr>
          <w:sz w:val="32"/>
          <w:szCs w:val="32"/>
        </w:rPr>
        <w:tab/>
      </w:r>
      <w:r w:rsidR="00D93A94">
        <w:rPr>
          <w:sz w:val="32"/>
          <w:szCs w:val="32"/>
        </w:rPr>
        <w:t>c</w:t>
      </w:r>
      <w:r>
        <w:rPr>
          <w:sz w:val="32"/>
          <w:szCs w:val="32"/>
        </w:rPr>
        <w:t>onsole.log(“Hello”);</w:t>
      </w:r>
    </w:p>
    <w:p w14:paraId="5C561239" w14:textId="7905458E" w:rsidR="005218C3" w:rsidRDefault="005218C3" w:rsidP="005218C3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} </w:t>
      </w:r>
    </w:p>
    <w:p w14:paraId="74FC94B5" w14:textId="3E1198D2" w:rsidR="005218C3" w:rsidRDefault="005218C3" w:rsidP="005218C3">
      <w:pPr>
        <w:pStyle w:val="BodyText"/>
        <w:rPr>
          <w:sz w:val="32"/>
          <w:szCs w:val="32"/>
        </w:rPr>
      </w:pPr>
      <w:r w:rsidRPr="005218C3">
        <w:rPr>
          <w:sz w:val="32"/>
          <w:szCs w:val="32"/>
        </w:rPr>
        <w:br/>
      </w:r>
      <w:r w:rsidRPr="005218C3">
        <w:rPr>
          <w:sz w:val="32"/>
          <w:szCs w:val="32"/>
          <w:highlight w:val="red"/>
        </w:rPr>
        <w:t>anonymous Function</w:t>
      </w:r>
    </w:p>
    <w:p w14:paraId="754E214B" w14:textId="0454AB02" w:rsidR="005218C3" w:rsidRDefault="005218C3" w:rsidP="005218C3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var str = function </w:t>
      </w:r>
      <w:proofErr w:type="gramStart"/>
      <w:r>
        <w:rPr>
          <w:sz w:val="32"/>
          <w:szCs w:val="32"/>
        </w:rPr>
        <w:t>(){</w:t>
      </w:r>
      <w:proofErr w:type="gramEnd"/>
    </w:p>
    <w:p w14:paraId="1A9CF4DF" w14:textId="43431EDE" w:rsidR="005218C3" w:rsidRDefault="005218C3" w:rsidP="005218C3">
      <w:pPr>
        <w:pStyle w:val="BodyText"/>
        <w:rPr>
          <w:sz w:val="32"/>
          <w:szCs w:val="32"/>
        </w:rPr>
      </w:pPr>
      <w:r>
        <w:rPr>
          <w:sz w:val="32"/>
          <w:szCs w:val="32"/>
        </w:rPr>
        <w:tab/>
        <w:t>console.log</w:t>
      </w:r>
      <w:r w:rsidR="00D93A94">
        <w:rPr>
          <w:sz w:val="32"/>
          <w:szCs w:val="32"/>
        </w:rPr>
        <w:t>(“Hello”);</w:t>
      </w:r>
    </w:p>
    <w:p w14:paraId="1A729DC6" w14:textId="4B586EBC" w:rsidR="005218C3" w:rsidRPr="005218C3" w:rsidRDefault="005218C3" w:rsidP="005218C3">
      <w:pPr>
        <w:pStyle w:val="BodyText"/>
      </w:pPr>
      <w:r>
        <w:rPr>
          <w:sz w:val="32"/>
          <w:szCs w:val="32"/>
        </w:rPr>
        <w:t>}</w:t>
      </w:r>
    </w:p>
    <w:p w14:paraId="145193FC" w14:textId="06F156A8" w:rsidR="00001363" w:rsidRPr="00001363" w:rsidRDefault="00001363" w:rsidP="00001363">
      <w:pPr>
        <w:pStyle w:val="BodyText"/>
      </w:pPr>
      <w:r>
        <w:t>===================================================================</w:t>
      </w:r>
    </w:p>
    <w:p w14:paraId="0CEB13A4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printNumber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) { </w:t>
      </w:r>
    </w:p>
    <w:p w14:paraId="60B689FF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proofErr w:type="gramStart"/>
      <w:r w:rsidRPr="00001363">
        <w:rPr>
          <w:rFonts w:ascii="Times New Roman" w:hAnsi="Times New Roman" w:cs="Times New Roman"/>
          <w:sz w:val="44"/>
          <w:szCs w:val="44"/>
        </w:rPr>
        <w:t>console.log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5); </w:t>
      </w:r>
    </w:p>
    <w:p w14:paraId="5EBC74A8" w14:textId="315D3B3E" w:rsidR="0006174E" w:rsidRPr="00047EB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47EB3">
        <w:rPr>
          <w:rFonts w:ascii="Times New Roman" w:hAnsi="Times New Roman" w:cs="Times New Roman"/>
          <w:sz w:val="44"/>
          <w:szCs w:val="44"/>
        </w:rPr>
        <w:t>}</w:t>
      </w:r>
    </w:p>
    <w:p w14:paraId="21B8EA34" w14:textId="77777777" w:rsidR="00047EB3" w:rsidRDefault="005218C3" w:rsidP="005218C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47EB3">
        <w:rPr>
          <w:rFonts w:ascii="Times New Roman" w:hAnsi="Times New Roman" w:cs="Times New Roman"/>
          <w:sz w:val="28"/>
          <w:szCs w:val="28"/>
          <w:highlight w:val="yellow"/>
        </w:rPr>
        <w:t>First Class Function</w:t>
      </w:r>
    </w:p>
    <w:p w14:paraId="0DE098C1" w14:textId="77777777" w:rsidR="00047EB3" w:rsidRPr="00047EB3" w:rsidRDefault="00047EB3" w:rsidP="00047EB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ar print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= </w:t>
      </w:r>
      <w:r w:rsidRPr="00047EB3">
        <w:rPr>
          <w:rFonts w:ascii="Times New Roman" w:hAnsi="Times New Roman" w:cs="Times New Roman"/>
          <w:sz w:val="28"/>
          <w:szCs w:val="28"/>
        </w:rPr>
        <w:t xml:space="preserve"> function</w:t>
      </w:r>
      <w:proofErr w:type="gramEnd"/>
      <w:r w:rsidRPr="00047EB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47EB3">
        <w:rPr>
          <w:rFonts w:ascii="Times New Roman" w:hAnsi="Times New Roman" w:cs="Times New Roman"/>
          <w:sz w:val="28"/>
          <w:szCs w:val="28"/>
        </w:rPr>
        <w:t>printNumber</w:t>
      </w:r>
      <w:proofErr w:type="spellEnd"/>
      <w:r w:rsidRPr="00047EB3">
        <w:rPr>
          <w:rFonts w:ascii="Times New Roman" w:hAnsi="Times New Roman" w:cs="Times New Roman"/>
          <w:sz w:val="28"/>
          <w:szCs w:val="28"/>
        </w:rPr>
        <w:t xml:space="preserve">() { </w:t>
      </w:r>
    </w:p>
    <w:p w14:paraId="7C50DBDB" w14:textId="77777777" w:rsidR="00047EB3" w:rsidRPr="00047EB3" w:rsidRDefault="00047EB3" w:rsidP="00047EB3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proofErr w:type="gramStart"/>
      <w:r w:rsidRPr="00047EB3">
        <w:rPr>
          <w:rFonts w:ascii="Times New Roman" w:hAnsi="Times New Roman" w:cs="Times New Roman"/>
          <w:sz w:val="28"/>
          <w:szCs w:val="28"/>
        </w:rPr>
        <w:t>console.log(</w:t>
      </w:r>
      <w:proofErr w:type="gramEnd"/>
      <w:r w:rsidRPr="00047EB3">
        <w:rPr>
          <w:rFonts w:ascii="Times New Roman" w:hAnsi="Times New Roman" w:cs="Times New Roman"/>
          <w:sz w:val="28"/>
          <w:szCs w:val="28"/>
        </w:rPr>
        <w:t xml:space="preserve">5); </w:t>
      </w:r>
    </w:p>
    <w:p w14:paraId="450F6628" w14:textId="77777777" w:rsidR="00047EB3" w:rsidRPr="00047EB3" w:rsidRDefault="00047EB3" w:rsidP="00047EB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47EB3">
        <w:rPr>
          <w:rFonts w:ascii="Times New Roman" w:hAnsi="Times New Roman" w:cs="Times New Roman"/>
          <w:sz w:val="28"/>
          <w:szCs w:val="28"/>
        </w:rPr>
        <w:t>}</w:t>
      </w:r>
    </w:p>
    <w:p w14:paraId="11C1EEB6" w14:textId="7ACEE146" w:rsidR="005218C3" w:rsidRPr="005218C3" w:rsidRDefault="005218C3" w:rsidP="005218C3">
      <w:pPr>
        <w:pStyle w:val="BodyText"/>
      </w:pPr>
      <w:r>
        <w:lastRenderedPageBreak/>
        <w:br/>
      </w:r>
      <w:r>
        <w:br/>
      </w:r>
      <w:r w:rsidRPr="003A55A0">
        <w:rPr>
          <w:rFonts w:ascii="Times New Roman" w:hAnsi="Times New Roman" w:cs="Times New Roman"/>
          <w:sz w:val="28"/>
          <w:szCs w:val="28"/>
          <w:highlight w:val="red"/>
        </w:rPr>
        <w:t>anonymous Function</w:t>
      </w:r>
    </w:p>
    <w:p w14:paraId="262DE24D" w14:textId="50B73742" w:rsid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ar print = function </w:t>
      </w:r>
      <w:proofErr w:type="gramStart"/>
      <w:r>
        <w:rPr>
          <w:rFonts w:ascii="Times New Roman" w:hAnsi="Times New Roman" w:cs="Times New Roman"/>
          <w:sz w:val="28"/>
          <w:szCs w:val="28"/>
        </w:rPr>
        <w:t>(){</w:t>
      </w:r>
      <w:proofErr w:type="gramEnd"/>
    </w:p>
    <w:p w14:paraId="228614AF" w14:textId="77777777" w:rsid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gramStart"/>
      <w:r>
        <w:rPr>
          <w:rFonts w:ascii="Times New Roman" w:hAnsi="Times New Roman" w:cs="Times New Roman"/>
          <w:sz w:val="28"/>
          <w:szCs w:val="28"/>
        </w:rPr>
        <w:t>console.log(</w:t>
      </w:r>
      <w:proofErr w:type="gramEnd"/>
      <w:r>
        <w:rPr>
          <w:rFonts w:ascii="Times New Roman" w:hAnsi="Times New Roman" w:cs="Times New Roman"/>
          <w:sz w:val="28"/>
          <w:szCs w:val="28"/>
        </w:rPr>
        <w:t>5);</w:t>
      </w:r>
    </w:p>
    <w:p w14:paraId="78EC067D" w14:textId="0CD4345A" w:rsidR="005218C3" w:rsidRP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} </w:t>
      </w:r>
    </w:p>
    <w:p w14:paraId="5211EA8E" w14:textId="16CE2CD3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</w:t>
      </w:r>
    </w:p>
    <w:p w14:paraId="7AFB358F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addAndPrint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) { </w:t>
      </w:r>
    </w:p>
    <w:p w14:paraId="2043DF94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proofErr w:type="gramStart"/>
      <w:r w:rsidRPr="00001363">
        <w:rPr>
          <w:rFonts w:ascii="Times New Roman" w:hAnsi="Times New Roman" w:cs="Times New Roman"/>
          <w:sz w:val="44"/>
          <w:szCs w:val="44"/>
        </w:rPr>
        <w:t>console.log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2 + 3); </w:t>
      </w:r>
    </w:p>
    <w:p w14:paraId="7ED448D7" w14:textId="12429B13" w:rsidR="0006174E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59625F99" w14:textId="77777777" w:rsidR="00047EB3" w:rsidRPr="00047EB3" w:rsidRDefault="005218C3" w:rsidP="00047EB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47EB3">
        <w:rPr>
          <w:sz w:val="28"/>
          <w:szCs w:val="28"/>
          <w:highlight w:val="yellow"/>
        </w:rPr>
        <w:t>First Class Function</w:t>
      </w:r>
      <w:r>
        <w:br/>
      </w:r>
      <w:r w:rsidR="00047EB3">
        <w:t xml:space="preserve">var </w:t>
      </w:r>
      <w:proofErr w:type="spellStart"/>
      <w:r w:rsidR="00047EB3">
        <w:t>addPrint</w:t>
      </w:r>
      <w:proofErr w:type="spellEnd"/>
      <w:r w:rsidR="00047EB3">
        <w:t xml:space="preserve"> =</w:t>
      </w:r>
      <w:r w:rsidR="00047EB3" w:rsidRPr="00047EB3">
        <w:rPr>
          <w:sz w:val="28"/>
          <w:szCs w:val="28"/>
        </w:rPr>
        <w:t xml:space="preserve"> </w:t>
      </w:r>
      <w:r w:rsidR="00047EB3" w:rsidRPr="00047EB3">
        <w:rPr>
          <w:rFonts w:ascii="Times New Roman" w:hAnsi="Times New Roman" w:cs="Times New Roman"/>
          <w:sz w:val="28"/>
          <w:szCs w:val="28"/>
        </w:rPr>
        <w:t xml:space="preserve">function </w:t>
      </w:r>
      <w:proofErr w:type="spellStart"/>
      <w:proofErr w:type="gramStart"/>
      <w:r w:rsidR="00047EB3" w:rsidRPr="00047EB3">
        <w:rPr>
          <w:rFonts w:ascii="Times New Roman" w:hAnsi="Times New Roman" w:cs="Times New Roman"/>
          <w:sz w:val="28"/>
          <w:szCs w:val="28"/>
        </w:rPr>
        <w:t>addAndPrint</w:t>
      </w:r>
      <w:proofErr w:type="spellEnd"/>
      <w:r w:rsidR="00047EB3" w:rsidRPr="00047EB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047EB3" w:rsidRPr="00047EB3">
        <w:rPr>
          <w:rFonts w:ascii="Times New Roman" w:hAnsi="Times New Roman" w:cs="Times New Roman"/>
          <w:sz w:val="28"/>
          <w:szCs w:val="28"/>
        </w:rPr>
        <w:t xml:space="preserve">) { </w:t>
      </w:r>
    </w:p>
    <w:p w14:paraId="2DFA46C0" w14:textId="77777777" w:rsidR="00047EB3" w:rsidRPr="00047EB3" w:rsidRDefault="00047EB3" w:rsidP="00047EB3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proofErr w:type="gramStart"/>
      <w:r w:rsidRPr="00047EB3">
        <w:rPr>
          <w:rFonts w:ascii="Times New Roman" w:hAnsi="Times New Roman" w:cs="Times New Roman"/>
          <w:sz w:val="28"/>
          <w:szCs w:val="28"/>
        </w:rPr>
        <w:t>console.log(</w:t>
      </w:r>
      <w:proofErr w:type="gramEnd"/>
      <w:r w:rsidRPr="00047EB3">
        <w:rPr>
          <w:rFonts w:ascii="Times New Roman" w:hAnsi="Times New Roman" w:cs="Times New Roman"/>
          <w:sz w:val="28"/>
          <w:szCs w:val="28"/>
        </w:rPr>
        <w:t xml:space="preserve">2 + 3); </w:t>
      </w:r>
    </w:p>
    <w:p w14:paraId="7388700C" w14:textId="0B9DB5C7" w:rsidR="00047EB3" w:rsidRPr="00047EB3" w:rsidRDefault="00047EB3" w:rsidP="005218C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47EB3">
        <w:rPr>
          <w:rFonts w:ascii="Times New Roman" w:hAnsi="Times New Roman" w:cs="Times New Roman"/>
          <w:sz w:val="28"/>
          <w:szCs w:val="28"/>
        </w:rPr>
        <w:t>}</w:t>
      </w:r>
    </w:p>
    <w:p w14:paraId="646C2B58" w14:textId="6DA524FA" w:rsidR="005218C3" w:rsidRPr="005218C3" w:rsidRDefault="005218C3" w:rsidP="005218C3">
      <w:pPr>
        <w:pStyle w:val="BodyText"/>
      </w:pPr>
      <w:r>
        <w:br/>
      </w:r>
      <w:r w:rsidRPr="003A55A0">
        <w:rPr>
          <w:rFonts w:ascii="Times New Roman" w:hAnsi="Times New Roman" w:cs="Times New Roman"/>
          <w:sz w:val="28"/>
          <w:szCs w:val="28"/>
          <w:highlight w:val="red"/>
        </w:rPr>
        <w:t>anonymous Function</w:t>
      </w:r>
    </w:p>
    <w:p w14:paraId="1711F6A1" w14:textId="77777777" w:rsid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ar X = function </w:t>
      </w:r>
      <w:proofErr w:type="gramStart"/>
      <w:r>
        <w:rPr>
          <w:rFonts w:ascii="Times New Roman" w:hAnsi="Times New Roman" w:cs="Times New Roman"/>
          <w:sz w:val="28"/>
          <w:szCs w:val="28"/>
        </w:rPr>
        <w:t>(){</w:t>
      </w:r>
      <w:proofErr w:type="gramEnd"/>
    </w:p>
    <w:p w14:paraId="037AA9B3" w14:textId="5156C125" w:rsid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gramStart"/>
      <w:r>
        <w:rPr>
          <w:rFonts w:ascii="Times New Roman" w:hAnsi="Times New Roman" w:cs="Times New Roman"/>
          <w:sz w:val="28"/>
          <w:szCs w:val="28"/>
        </w:rPr>
        <w:t>console.log(</w:t>
      </w:r>
      <w:proofErr w:type="gramEnd"/>
      <w:r>
        <w:rPr>
          <w:rFonts w:ascii="Times New Roman" w:hAnsi="Times New Roman" w:cs="Times New Roman"/>
          <w:sz w:val="28"/>
          <w:szCs w:val="28"/>
        </w:rPr>
        <w:t>2+3);</w:t>
      </w:r>
    </w:p>
    <w:p w14:paraId="1867E295" w14:textId="5CD571C6" w:rsidR="005218C3" w:rsidRP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} </w:t>
      </w:r>
    </w:p>
    <w:p w14:paraId="6267C406" w14:textId="0E94B375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</w:t>
      </w:r>
    </w:p>
    <w:p w14:paraId="75D892E8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add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>a, b) {</w:t>
      </w:r>
    </w:p>
    <w:p w14:paraId="3C6F6AFB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 </w:t>
      </w:r>
      <w:r w:rsidR="00001363">
        <w:rPr>
          <w:rFonts w:ascii="Times New Roman" w:hAnsi="Times New Roman" w:cs="Times New Roman"/>
          <w:sz w:val="44"/>
          <w:szCs w:val="44"/>
        </w:rPr>
        <w:tab/>
      </w:r>
      <w:r w:rsidRPr="00001363">
        <w:rPr>
          <w:rFonts w:ascii="Times New Roman" w:hAnsi="Times New Roman" w:cs="Times New Roman"/>
          <w:sz w:val="44"/>
          <w:szCs w:val="44"/>
        </w:rPr>
        <w:t xml:space="preserve">return a + b; </w:t>
      </w:r>
    </w:p>
    <w:p w14:paraId="30FB4AF4" w14:textId="79B55449" w:rsidR="0006174E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060BED6A" w14:textId="77777777" w:rsidR="00047EB3" w:rsidRDefault="00047EB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5102B640" w14:textId="77777777" w:rsidR="00047EB3" w:rsidRDefault="005218C3" w:rsidP="005218C3">
      <w:pPr>
        <w:pStyle w:val="BodyText"/>
        <w:rPr>
          <w:sz w:val="28"/>
          <w:szCs w:val="28"/>
        </w:rPr>
      </w:pPr>
      <w:r w:rsidRPr="00047EB3">
        <w:rPr>
          <w:sz w:val="28"/>
          <w:szCs w:val="28"/>
          <w:highlight w:val="yellow"/>
        </w:rPr>
        <w:lastRenderedPageBreak/>
        <w:t>First Class Function</w:t>
      </w:r>
    </w:p>
    <w:p w14:paraId="4AC37748" w14:textId="77777777" w:rsidR="00047EB3" w:rsidRPr="00047EB3" w:rsidRDefault="00047EB3" w:rsidP="00047EB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t xml:space="preserve">var adds = </w:t>
      </w:r>
      <w:r w:rsidRPr="00047EB3">
        <w:rPr>
          <w:rFonts w:ascii="Times New Roman" w:hAnsi="Times New Roman" w:cs="Times New Roman"/>
          <w:sz w:val="28"/>
          <w:szCs w:val="28"/>
        </w:rPr>
        <w:t xml:space="preserve">function </w:t>
      </w:r>
      <w:proofErr w:type="gramStart"/>
      <w:r w:rsidRPr="00047EB3">
        <w:rPr>
          <w:rFonts w:ascii="Times New Roman" w:hAnsi="Times New Roman" w:cs="Times New Roman"/>
          <w:sz w:val="28"/>
          <w:szCs w:val="28"/>
        </w:rPr>
        <w:t>add(</w:t>
      </w:r>
      <w:proofErr w:type="gramEnd"/>
      <w:r w:rsidRPr="00047EB3">
        <w:rPr>
          <w:rFonts w:ascii="Times New Roman" w:hAnsi="Times New Roman" w:cs="Times New Roman"/>
          <w:sz w:val="28"/>
          <w:szCs w:val="28"/>
        </w:rPr>
        <w:t>a, b) {</w:t>
      </w:r>
    </w:p>
    <w:p w14:paraId="47C3D867" w14:textId="77777777" w:rsidR="00047EB3" w:rsidRPr="00047EB3" w:rsidRDefault="00047EB3" w:rsidP="00047EB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47EB3">
        <w:rPr>
          <w:rFonts w:ascii="Times New Roman" w:hAnsi="Times New Roman" w:cs="Times New Roman"/>
          <w:sz w:val="28"/>
          <w:szCs w:val="28"/>
        </w:rPr>
        <w:t xml:space="preserve"> </w:t>
      </w:r>
      <w:r w:rsidRPr="00047EB3">
        <w:rPr>
          <w:rFonts w:ascii="Times New Roman" w:hAnsi="Times New Roman" w:cs="Times New Roman"/>
          <w:sz w:val="28"/>
          <w:szCs w:val="28"/>
        </w:rPr>
        <w:tab/>
        <w:t xml:space="preserve">return a + b; </w:t>
      </w:r>
    </w:p>
    <w:p w14:paraId="3F51B9B1" w14:textId="77777777" w:rsidR="00047EB3" w:rsidRPr="00047EB3" w:rsidRDefault="00047EB3" w:rsidP="00047EB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47EB3">
        <w:rPr>
          <w:rFonts w:ascii="Times New Roman" w:hAnsi="Times New Roman" w:cs="Times New Roman"/>
          <w:sz w:val="28"/>
          <w:szCs w:val="28"/>
        </w:rPr>
        <w:t>}</w:t>
      </w:r>
    </w:p>
    <w:p w14:paraId="6A0CB5FC" w14:textId="3D4D7FB6" w:rsidR="005218C3" w:rsidRPr="005218C3" w:rsidRDefault="005218C3" w:rsidP="005218C3">
      <w:pPr>
        <w:pStyle w:val="BodyText"/>
      </w:pPr>
      <w:r>
        <w:br/>
      </w:r>
      <w:r>
        <w:br/>
      </w:r>
      <w:r w:rsidRPr="003A55A0">
        <w:rPr>
          <w:sz w:val="28"/>
          <w:szCs w:val="28"/>
          <w:highlight w:val="red"/>
        </w:rPr>
        <w:t>anonymous Function</w:t>
      </w:r>
    </w:p>
    <w:p w14:paraId="152DA731" w14:textId="77777777" w:rsid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ar add = </w:t>
      </w:r>
      <w:proofErr w:type="gramStart"/>
      <w:r>
        <w:rPr>
          <w:rFonts w:ascii="Times New Roman" w:hAnsi="Times New Roman" w:cs="Times New Roman"/>
          <w:sz w:val="28"/>
          <w:szCs w:val="28"/>
        </w:rPr>
        <w:t>function(</w:t>
      </w:r>
      <w:proofErr w:type="gramEnd"/>
      <w:r>
        <w:rPr>
          <w:rFonts w:ascii="Times New Roman" w:hAnsi="Times New Roman" w:cs="Times New Roman"/>
          <w:sz w:val="28"/>
          <w:szCs w:val="28"/>
        </w:rPr>
        <w:t>){</w:t>
      </w:r>
    </w:p>
    <w:p w14:paraId="37D51A40" w14:textId="195758E9" w:rsid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return </w:t>
      </w:r>
      <w:proofErr w:type="spellStart"/>
      <w:r>
        <w:rPr>
          <w:rFonts w:ascii="Times New Roman" w:hAnsi="Times New Roman" w:cs="Times New Roman"/>
          <w:sz w:val="28"/>
          <w:szCs w:val="28"/>
        </w:rPr>
        <w:t>a+b</w:t>
      </w:r>
      <w:proofErr w:type="spellEnd"/>
      <w:r>
        <w:rPr>
          <w:rFonts w:ascii="Times New Roman" w:hAnsi="Times New Roman" w:cs="Times New Roman"/>
          <w:sz w:val="28"/>
          <w:szCs w:val="28"/>
        </w:rPr>
        <w:t>;</w:t>
      </w:r>
    </w:p>
    <w:p w14:paraId="1CF1245D" w14:textId="5A4F8603" w:rsidR="005218C3" w:rsidRPr="003A55A0" w:rsidRDefault="003A55A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} </w:t>
      </w:r>
    </w:p>
    <w:p w14:paraId="45CBE136" w14:textId="430321B2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</w:t>
      </w:r>
    </w:p>
    <w:p w14:paraId="271A6612" w14:textId="77777777" w:rsidR="00001363" w:rsidRPr="004A57F2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4A57F2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4A57F2">
        <w:rPr>
          <w:rFonts w:ascii="Times New Roman" w:hAnsi="Times New Roman" w:cs="Times New Roman"/>
          <w:sz w:val="44"/>
          <w:szCs w:val="44"/>
        </w:rPr>
        <w:t>subtract(</w:t>
      </w:r>
      <w:proofErr w:type="gramEnd"/>
      <w:r w:rsidRPr="004A57F2">
        <w:rPr>
          <w:rFonts w:ascii="Times New Roman" w:hAnsi="Times New Roman" w:cs="Times New Roman"/>
          <w:sz w:val="44"/>
          <w:szCs w:val="44"/>
        </w:rPr>
        <w:t xml:space="preserve">a, b) { </w:t>
      </w:r>
    </w:p>
    <w:p w14:paraId="0591FAF4" w14:textId="77777777" w:rsidR="00001363" w:rsidRPr="004A57F2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4A57F2">
        <w:rPr>
          <w:rFonts w:ascii="Times New Roman" w:hAnsi="Times New Roman" w:cs="Times New Roman"/>
          <w:sz w:val="44"/>
          <w:szCs w:val="44"/>
        </w:rPr>
        <w:t xml:space="preserve">return a - b; </w:t>
      </w:r>
    </w:p>
    <w:p w14:paraId="33774D61" w14:textId="3ACA7FB4" w:rsidR="0006174E" w:rsidRPr="004A57F2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4A57F2">
        <w:rPr>
          <w:rFonts w:ascii="Times New Roman" w:hAnsi="Times New Roman" w:cs="Times New Roman"/>
          <w:sz w:val="44"/>
          <w:szCs w:val="44"/>
        </w:rPr>
        <w:t>}</w:t>
      </w:r>
    </w:p>
    <w:p w14:paraId="1C073AE6" w14:textId="77777777" w:rsidR="00047EB3" w:rsidRDefault="005218C3" w:rsidP="005218C3">
      <w:pPr>
        <w:pStyle w:val="BodyText"/>
        <w:rPr>
          <w:sz w:val="28"/>
          <w:szCs w:val="28"/>
        </w:rPr>
      </w:pPr>
      <w:r w:rsidRPr="00047EB3">
        <w:rPr>
          <w:sz w:val="28"/>
          <w:szCs w:val="28"/>
          <w:highlight w:val="yellow"/>
        </w:rPr>
        <w:t>First Class Function</w:t>
      </w:r>
    </w:p>
    <w:p w14:paraId="72DAE0EE" w14:textId="77777777" w:rsidR="00047EB3" w:rsidRPr="005218C3" w:rsidRDefault="00047EB3" w:rsidP="00047EB3">
      <w:pPr>
        <w:pStyle w:val="BodyText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sz w:val="28"/>
          <w:szCs w:val="28"/>
        </w:rPr>
        <w:t>var  sub</w:t>
      </w:r>
      <w:proofErr w:type="gramEnd"/>
      <w:r>
        <w:rPr>
          <w:sz w:val="28"/>
          <w:szCs w:val="28"/>
        </w:rPr>
        <w:t xml:space="preserve"> =   </w:t>
      </w:r>
      <w:r w:rsidRPr="005218C3">
        <w:rPr>
          <w:rFonts w:ascii="Times New Roman" w:hAnsi="Times New Roman" w:cs="Times New Roman"/>
          <w:sz w:val="28"/>
          <w:szCs w:val="28"/>
        </w:rPr>
        <w:t xml:space="preserve">function subtract(a, b) { </w:t>
      </w:r>
    </w:p>
    <w:p w14:paraId="51F3FB9A" w14:textId="77777777" w:rsidR="00047EB3" w:rsidRPr="005218C3" w:rsidRDefault="00047EB3" w:rsidP="00047EB3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 xml:space="preserve">return a - b; </w:t>
      </w:r>
    </w:p>
    <w:p w14:paraId="18082794" w14:textId="77777777" w:rsidR="00047EB3" w:rsidRPr="005218C3" w:rsidRDefault="00047EB3" w:rsidP="00047EB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>}</w:t>
      </w:r>
    </w:p>
    <w:p w14:paraId="4FC0D476" w14:textId="0BE30A12" w:rsidR="005218C3" w:rsidRPr="00047EB3" w:rsidRDefault="005218C3" w:rsidP="005218C3">
      <w:pPr>
        <w:pStyle w:val="BodyText"/>
        <w:rPr>
          <w:sz w:val="28"/>
          <w:szCs w:val="28"/>
        </w:rPr>
      </w:pPr>
      <w:r>
        <w:br/>
      </w:r>
      <w:r>
        <w:br/>
      </w:r>
      <w:r w:rsidRPr="003A55A0">
        <w:rPr>
          <w:sz w:val="28"/>
          <w:szCs w:val="28"/>
          <w:highlight w:val="red"/>
        </w:rPr>
        <w:t>anonymous Function</w:t>
      </w:r>
    </w:p>
    <w:p w14:paraId="13275279" w14:textId="77777777" w:rsidR="003A55A0" w:rsidRDefault="003A55A0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ar subtract = function(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a,b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>){</w:t>
      </w:r>
    </w:p>
    <w:p w14:paraId="1EB5DA3F" w14:textId="6F7EBF10" w:rsidR="003A55A0" w:rsidRDefault="003A55A0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return a-b;</w:t>
      </w:r>
    </w:p>
    <w:p w14:paraId="346CDF57" w14:textId="48527741" w:rsidR="005218C3" w:rsidRPr="003A55A0" w:rsidRDefault="003A55A0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} </w:t>
      </w:r>
    </w:p>
    <w:p w14:paraId="63D84A86" w14:textId="006BDA56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256AF0BA" w14:textId="77777777" w:rsidR="00047EB3" w:rsidRDefault="00047EB3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6525D99D" w14:textId="77777777" w:rsidR="00047EB3" w:rsidRDefault="00047EB3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8917F4F" w14:textId="12A1D2EF" w:rsidR="00001363" w:rsidRPr="005218C3" w:rsidRDefault="00000000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 xml:space="preserve">function double(x) { </w:t>
      </w:r>
    </w:p>
    <w:p w14:paraId="7505122F" w14:textId="77777777" w:rsidR="00001363" w:rsidRPr="005218C3" w:rsidRDefault="00000000" w:rsidP="00001363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 xml:space="preserve">return x + x; </w:t>
      </w:r>
    </w:p>
    <w:p w14:paraId="02E05ACF" w14:textId="00CDDF88" w:rsidR="0006174E" w:rsidRDefault="00000000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>}</w:t>
      </w:r>
    </w:p>
    <w:p w14:paraId="21CDD5D3" w14:textId="77777777" w:rsidR="00047EB3" w:rsidRDefault="005218C3" w:rsidP="005218C3">
      <w:pPr>
        <w:pStyle w:val="BodyText"/>
        <w:rPr>
          <w:sz w:val="28"/>
          <w:szCs w:val="28"/>
        </w:rPr>
      </w:pPr>
      <w:r w:rsidRPr="00047EB3">
        <w:rPr>
          <w:sz w:val="28"/>
          <w:szCs w:val="28"/>
          <w:highlight w:val="yellow"/>
        </w:rPr>
        <w:t>First Class Function</w:t>
      </w:r>
    </w:p>
    <w:p w14:paraId="2B6EE0DC" w14:textId="77777777" w:rsidR="004A57F2" w:rsidRPr="005218C3" w:rsidRDefault="00047EB3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sz w:val="28"/>
          <w:szCs w:val="28"/>
        </w:rPr>
        <w:t xml:space="preserve">var </w:t>
      </w:r>
      <w:proofErr w:type="spellStart"/>
      <w:r>
        <w:rPr>
          <w:sz w:val="28"/>
          <w:szCs w:val="28"/>
        </w:rPr>
        <w:t>doub</w:t>
      </w:r>
      <w:proofErr w:type="spellEnd"/>
      <w:r w:rsidR="004A57F2">
        <w:rPr>
          <w:sz w:val="28"/>
          <w:szCs w:val="28"/>
        </w:rPr>
        <w:t xml:space="preserve"> = </w:t>
      </w:r>
      <w:r w:rsidR="004A57F2" w:rsidRPr="005218C3">
        <w:rPr>
          <w:rFonts w:ascii="Times New Roman" w:hAnsi="Times New Roman" w:cs="Times New Roman"/>
          <w:sz w:val="28"/>
          <w:szCs w:val="28"/>
        </w:rPr>
        <w:t xml:space="preserve">function double(x) { </w:t>
      </w:r>
    </w:p>
    <w:p w14:paraId="57B51630" w14:textId="77777777" w:rsidR="004A57F2" w:rsidRPr="005218C3" w:rsidRDefault="004A57F2" w:rsidP="004A57F2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 xml:space="preserve">return x + x; </w:t>
      </w:r>
    </w:p>
    <w:p w14:paraId="5921071A" w14:textId="77777777" w:rsidR="004A57F2" w:rsidRDefault="004A57F2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5218C3">
        <w:rPr>
          <w:rFonts w:ascii="Times New Roman" w:hAnsi="Times New Roman" w:cs="Times New Roman"/>
          <w:sz w:val="28"/>
          <w:szCs w:val="28"/>
        </w:rPr>
        <w:t>}</w:t>
      </w:r>
    </w:p>
    <w:p w14:paraId="49659B2A" w14:textId="631A5E37" w:rsidR="005218C3" w:rsidRPr="005218C3" w:rsidRDefault="00047EB3" w:rsidP="005218C3">
      <w:pPr>
        <w:pStyle w:val="BodyText"/>
      </w:pPr>
      <w:r>
        <w:rPr>
          <w:sz w:val="28"/>
          <w:szCs w:val="28"/>
        </w:rPr>
        <w:t xml:space="preserve"> </w:t>
      </w:r>
      <w:r w:rsidR="005218C3" w:rsidRPr="00047EB3">
        <w:rPr>
          <w:sz w:val="28"/>
          <w:szCs w:val="28"/>
        </w:rPr>
        <w:br/>
      </w:r>
      <w:r w:rsidR="005218C3">
        <w:br/>
      </w:r>
      <w:r w:rsidR="005218C3" w:rsidRPr="003A55A0">
        <w:rPr>
          <w:sz w:val="28"/>
          <w:szCs w:val="28"/>
          <w:highlight w:val="red"/>
        </w:rPr>
        <w:t>anonymous Function</w:t>
      </w:r>
    </w:p>
    <w:p w14:paraId="46332267" w14:textId="77777777" w:rsid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ar double = </w:t>
      </w:r>
      <w:proofErr w:type="gramStart"/>
      <w:r>
        <w:rPr>
          <w:rFonts w:ascii="Times New Roman" w:hAnsi="Times New Roman" w:cs="Times New Roman"/>
          <w:sz w:val="28"/>
          <w:szCs w:val="28"/>
        </w:rPr>
        <w:t>function(</w:t>
      </w:r>
      <w:proofErr w:type="gramEnd"/>
      <w:r>
        <w:rPr>
          <w:rFonts w:ascii="Times New Roman" w:hAnsi="Times New Roman" w:cs="Times New Roman"/>
          <w:sz w:val="28"/>
          <w:szCs w:val="28"/>
        </w:rPr>
        <w:t>){</w:t>
      </w:r>
    </w:p>
    <w:p w14:paraId="25D19FA1" w14:textId="607E7B1F" w:rsid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return </w:t>
      </w:r>
      <w:proofErr w:type="spellStart"/>
      <w:r>
        <w:rPr>
          <w:rFonts w:ascii="Times New Roman" w:hAnsi="Times New Roman" w:cs="Times New Roman"/>
          <w:sz w:val="28"/>
          <w:szCs w:val="28"/>
        </w:rPr>
        <w:t>x+x</w:t>
      </w:r>
      <w:proofErr w:type="spellEnd"/>
      <w:r>
        <w:rPr>
          <w:rFonts w:ascii="Times New Roman" w:hAnsi="Times New Roman" w:cs="Times New Roman"/>
          <w:sz w:val="28"/>
          <w:szCs w:val="28"/>
        </w:rPr>
        <w:t>;</w:t>
      </w:r>
    </w:p>
    <w:p w14:paraId="257660A0" w14:textId="619B81DB" w:rsidR="005218C3" w:rsidRPr="005218C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} </w:t>
      </w:r>
    </w:p>
    <w:p w14:paraId="5CA831E0" w14:textId="66067773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782CC32A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square(x) { </w:t>
      </w:r>
    </w:p>
    <w:p w14:paraId="31F47F7A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return x * x; </w:t>
      </w:r>
    </w:p>
    <w:p w14:paraId="74085F22" w14:textId="68481FB0" w:rsidR="0006174E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2C259B71" w14:textId="77777777" w:rsidR="004A57F2" w:rsidRDefault="005218C3" w:rsidP="005218C3">
      <w:pPr>
        <w:pStyle w:val="BodyText"/>
        <w:rPr>
          <w:sz w:val="28"/>
          <w:szCs w:val="28"/>
        </w:rPr>
      </w:pPr>
      <w:r w:rsidRPr="004A57F2">
        <w:rPr>
          <w:sz w:val="28"/>
          <w:szCs w:val="28"/>
          <w:highlight w:val="yellow"/>
        </w:rPr>
        <w:t>First Class Function</w:t>
      </w:r>
    </w:p>
    <w:p w14:paraId="0FE69C2B" w14:textId="77777777" w:rsidR="004A57F2" w:rsidRPr="004A57F2" w:rsidRDefault="004A57F2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sz w:val="28"/>
          <w:szCs w:val="28"/>
        </w:rPr>
        <w:t xml:space="preserve">var </w:t>
      </w:r>
      <w:proofErr w:type="spellStart"/>
      <w:r>
        <w:rPr>
          <w:sz w:val="28"/>
          <w:szCs w:val="28"/>
        </w:rPr>
        <w:t>sqr</w:t>
      </w:r>
      <w:proofErr w:type="spellEnd"/>
      <w:r>
        <w:rPr>
          <w:sz w:val="28"/>
          <w:szCs w:val="28"/>
        </w:rPr>
        <w:t xml:space="preserve"> = </w:t>
      </w:r>
      <w:r w:rsidRPr="004A57F2">
        <w:rPr>
          <w:rFonts w:ascii="Times New Roman" w:hAnsi="Times New Roman" w:cs="Times New Roman"/>
          <w:sz w:val="28"/>
          <w:szCs w:val="28"/>
        </w:rPr>
        <w:t xml:space="preserve">function square(x) { </w:t>
      </w:r>
    </w:p>
    <w:p w14:paraId="1D01DE23" w14:textId="77777777" w:rsidR="004A57F2" w:rsidRPr="004A57F2" w:rsidRDefault="004A57F2" w:rsidP="004A57F2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 xml:space="preserve">return x * x; </w:t>
      </w:r>
    </w:p>
    <w:p w14:paraId="5EAC044F" w14:textId="140B5C73" w:rsidR="005218C3" w:rsidRPr="004A57F2" w:rsidRDefault="004A57F2" w:rsidP="005218C3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>}</w:t>
      </w:r>
      <w:r>
        <w:rPr>
          <w:sz w:val="28"/>
          <w:szCs w:val="28"/>
        </w:rPr>
        <w:t xml:space="preserve"> </w:t>
      </w:r>
      <w:r w:rsidR="005218C3">
        <w:br/>
      </w:r>
      <w:r w:rsidR="005218C3">
        <w:br/>
      </w:r>
      <w:r w:rsidR="005218C3" w:rsidRPr="003A55A0">
        <w:rPr>
          <w:sz w:val="28"/>
          <w:szCs w:val="28"/>
          <w:highlight w:val="red"/>
        </w:rPr>
        <w:t>anonymous Function</w:t>
      </w:r>
    </w:p>
    <w:p w14:paraId="0FCA4B00" w14:textId="562DAE8E" w:rsidR="005218C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ar square = function(x</w:t>
      </w:r>
      <w:proofErr w:type="gramStart"/>
      <w:r>
        <w:rPr>
          <w:rFonts w:ascii="Times New Roman" w:hAnsi="Times New Roman" w:cs="Times New Roman"/>
          <w:sz w:val="28"/>
          <w:szCs w:val="28"/>
        </w:rPr>
        <w:t>){</w:t>
      </w:r>
      <w:proofErr w:type="gramEnd"/>
    </w:p>
    <w:p w14:paraId="00462530" w14:textId="625F95BA" w:rsid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return x*x;</w:t>
      </w:r>
    </w:p>
    <w:p w14:paraId="3CFEDF4C" w14:textId="609CF3E9" w:rsidR="00047EB3" w:rsidRP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}</w:t>
      </w:r>
    </w:p>
    <w:p w14:paraId="19156CEE" w14:textId="0ADC1647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0C495430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isPositive(x) { </w:t>
      </w:r>
    </w:p>
    <w:p w14:paraId="0CA0C681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x &gt; 0;</w:t>
      </w:r>
    </w:p>
    <w:p w14:paraId="00369471" w14:textId="247A8DDB" w:rsidR="0006174E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295EC8C3" w14:textId="77777777" w:rsidR="004A57F2" w:rsidRDefault="005218C3" w:rsidP="005218C3">
      <w:pPr>
        <w:pStyle w:val="BodyText"/>
        <w:rPr>
          <w:sz w:val="28"/>
          <w:szCs w:val="28"/>
        </w:rPr>
      </w:pPr>
      <w:r w:rsidRPr="004A57F2">
        <w:rPr>
          <w:sz w:val="28"/>
          <w:szCs w:val="28"/>
          <w:highlight w:val="yellow"/>
        </w:rPr>
        <w:t>First Class Function</w:t>
      </w:r>
    </w:p>
    <w:p w14:paraId="65198EC2" w14:textId="77777777" w:rsidR="004A57F2" w:rsidRPr="004A57F2" w:rsidRDefault="004A57F2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sz w:val="28"/>
          <w:szCs w:val="28"/>
        </w:rPr>
        <w:t xml:space="preserve">var </w:t>
      </w:r>
      <w:proofErr w:type="spellStart"/>
      <w:r>
        <w:rPr>
          <w:sz w:val="28"/>
          <w:szCs w:val="28"/>
        </w:rPr>
        <w:t>isPstv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 xml:space="preserve">= </w:t>
      </w:r>
      <w:r w:rsidRPr="004A57F2">
        <w:rPr>
          <w:sz w:val="28"/>
          <w:szCs w:val="28"/>
        </w:rPr>
        <w:t xml:space="preserve"> </w:t>
      </w:r>
      <w:r w:rsidRPr="004A57F2">
        <w:rPr>
          <w:rFonts w:ascii="Times New Roman" w:hAnsi="Times New Roman" w:cs="Times New Roman"/>
          <w:sz w:val="28"/>
          <w:szCs w:val="28"/>
        </w:rPr>
        <w:t>function</w:t>
      </w:r>
      <w:proofErr w:type="gramEnd"/>
      <w:r w:rsidRPr="004A57F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A57F2">
        <w:rPr>
          <w:rFonts w:ascii="Times New Roman" w:hAnsi="Times New Roman" w:cs="Times New Roman"/>
          <w:sz w:val="28"/>
          <w:szCs w:val="28"/>
        </w:rPr>
        <w:t>isPositive</w:t>
      </w:r>
      <w:proofErr w:type="spellEnd"/>
      <w:r w:rsidRPr="004A57F2">
        <w:rPr>
          <w:rFonts w:ascii="Times New Roman" w:hAnsi="Times New Roman" w:cs="Times New Roman"/>
          <w:sz w:val="28"/>
          <w:szCs w:val="28"/>
        </w:rPr>
        <w:t xml:space="preserve">(x) { </w:t>
      </w:r>
    </w:p>
    <w:p w14:paraId="2086A10A" w14:textId="77777777" w:rsidR="004A57F2" w:rsidRPr="004A57F2" w:rsidRDefault="004A57F2" w:rsidP="004A57F2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>return x &gt; 0;</w:t>
      </w:r>
    </w:p>
    <w:p w14:paraId="67DCBA12" w14:textId="77777777" w:rsidR="004A57F2" w:rsidRPr="004A57F2" w:rsidRDefault="004A57F2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>}</w:t>
      </w:r>
    </w:p>
    <w:p w14:paraId="2878D83E" w14:textId="19DB42A5" w:rsidR="005218C3" w:rsidRPr="005218C3" w:rsidRDefault="005218C3" w:rsidP="005218C3">
      <w:pPr>
        <w:pStyle w:val="BodyText"/>
      </w:pPr>
      <w:r>
        <w:br/>
      </w:r>
      <w:r>
        <w:br/>
      </w:r>
      <w:r w:rsidRPr="003A55A0">
        <w:rPr>
          <w:sz w:val="28"/>
          <w:szCs w:val="28"/>
          <w:highlight w:val="red"/>
        </w:rPr>
        <w:t>anonymous Function</w:t>
      </w:r>
    </w:p>
    <w:p w14:paraId="4FAA99A7" w14:textId="77777777" w:rsidR="00047EB3" w:rsidRDefault="00047EB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ar </w:t>
      </w:r>
      <w:proofErr w:type="spellStart"/>
      <w:r>
        <w:rPr>
          <w:rFonts w:ascii="Times New Roman" w:hAnsi="Times New Roman" w:cs="Times New Roman"/>
          <w:sz w:val="28"/>
          <w:szCs w:val="28"/>
        </w:rPr>
        <w:t>isPositiv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= function(x</w:t>
      </w:r>
      <w:proofErr w:type="gramStart"/>
      <w:r>
        <w:rPr>
          <w:rFonts w:ascii="Times New Roman" w:hAnsi="Times New Roman" w:cs="Times New Roman"/>
          <w:sz w:val="28"/>
          <w:szCs w:val="28"/>
        </w:rPr>
        <w:t>){</w:t>
      </w:r>
      <w:proofErr w:type="gramEnd"/>
    </w:p>
    <w:p w14:paraId="7F7A4C41" w14:textId="79A8CC23" w:rsidR="00047EB3" w:rsidRDefault="00047EB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return x&gt;0;</w:t>
      </w:r>
    </w:p>
    <w:p w14:paraId="6D5672A3" w14:textId="3E9F472D" w:rsidR="005218C3" w:rsidRPr="00047EB3" w:rsidRDefault="00047EB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} </w:t>
      </w:r>
    </w:p>
    <w:p w14:paraId="5542385A" w14:textId="6820F4AB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0F222497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absolute(x) { </w:t>
      </w:r>
    </w:p>
    <w:p w14:paraId="26A423BE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if (x &lt; 0) { </w:t>
      </w:r>
    </w:p>
    <w:p w14:paraId="6F670DA7" w14:textId="77777777" w:rsidR="00001363" w:rsidRDefault="00000000" w:rsidP="00001363">
      <w:pPr>
        <w:pStyle w:val="BodyText"/>
        <w:ind w:left="720"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return 0 - x; </w:t>
      </w:r>
    </w:p>
    <w:p w14:paraId="7B84C0F0" w14:textId="77777777" w:rsidR="00001363" w:rsidRDefault="00000000" w:rsidP="00001363">
      <w:pPr>
        <w:pStyle w:val="BodyText"/>
        <w:ind w:left="144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08D81AD5" w14:textId="658A08E9" w:rsidR="00001363" w:rsidRDefault="00000000" w:rsidP="00001363">
      <w:pPr>
        <w:pStyle w:val="BodyText"/>
        <w:ind w:left="144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 return x; </w:t>
      </w:r>
    </w:p>
    <w:p w14:paraId="48E96B9F" w14:textId="0228517D" w:rsidR="0006174E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7448A5E0" w14:textId="77777777" w:rsidR="004A57F2" w:rsidRDefault="004A57F2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79953E48" w14:textId="77777777" w:rsidR="004A57F2" w:rsidRPr="004A57F2" w:rsidRDefault="005218C3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A57F2">
        <w:rPr>
          <w:sz w:val="28"/>
          <w:szCs w:val="28"/>
          <w:highlight w:val="yellow"/>
        </w:rPr>
        <w:t>First Class Function</w:t>
      </w:r>
      <w:r w:rsidRPr="004A57F2">
        <w:rPr>
          <w:sz w:val="28"/>
          <w:szCs w:val="28"/>
        </w:rPr>
        <w:br/>
      </w:r>
      <w:r w:rsidR="004A57F2" w:rsidRPr="004A57F2">
        <w:rPr>
          <w:sz w:val="28"/>
          <w:szCs w:val="28"/>
        </w:rPr>
        <w:t xml:space="preserve">var </w:t>
      </w:r>
      <w:proofErr w:type="spellStart"/>
      <w:r w:rsidR="004A57F2" w:rsidRPr="004A57F2">
        <w:rPr>
          <w:sz w:val="28"/>
          <w:szCs w:val="28"/>
        </w:rPr>
        <w:t>abslute</w:t>
      </w:r>
      <w:proofErr w:type="spellEnd"/>
      <w:r w:rsidR="004A57F2">
        <w:t xml:space="preserve"> =</w:t>
      </w:r>
      <w:r w:rsidR="004A57F2" w:rsidRPr="004A57F2">
        <w:rPr>
          <w:sz w:val="28"/>
          <w:szCs w:val="28"/>
        </w:rPr>
        <w:t xml:space="preserve"> </w:t>
      </w:r>
      <w:r w:rsidR="004A57F2" w:rsidRPr="004A57F2">
        <w:rPr>
          <w:rFonts w:ascii="Times New Roman" w:hAnsi="Times New Roman" w:cs="Times New Roman"/>
          <w:sz w:val="28"/>
          <w:szCs w:val="28"/>
        </w:rPr>
        <w:t xml:space="preserve">function absolute(x) { </w:t>
      </w:r>
    </w:p>
    <w:p w14:paraId="6D8344BE" w14:textId="77777777" w:rsidR="004A57F2" w:rsidRPr="004A57F2" w:rsidRDefault="004A57F2" w:rsidP="004A57F2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 xml:space="preserve">if (x &lt; 0) { </w:t>
      </w:r>
    </w:p>
    <w:p w14:paraId="5FF11F23" w14:textId="77777777" w:rsidR="004A57F2" w:rsidRPr="004A57F2" w:rsidRDefault="004A57F2" w:rsidP="004A57F2">
      <w:pPr>
        <w:pStyle w:val="BodyText"/>
        <w:ind w:left="720" w:firstLine="72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 xml:space="preserve">return 0 - x; </w:t>
      </w:r>
    </w:p>
    <w:p w14:paraId="40447421" w14:textId="77777777" w:rsidR="004A57F2" w:rsidRPr="004A57F2" w:rsidRDefault="004A57F2" w:rsidP="004A57F2">
      <w:pPr>
        <w:pStyle w:val="BodyText"/>
        <w:ind w:left="144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>}</w:t>
      </w:r>
    </w:p>
    <w:p w14:paraId="1D27FDD7" w14:textId="77777777" w:rsidR="004A57F2" w:rsidRPr="004A57F2" w:rsidRDefault="004A57F2" w:rsidP="004A57F2">
      <w:pPr>
        <w:pStyle w:val="BodyText"/>
        <w:ind w:left="144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 xml:space="preserve"> return x; </w:t>
      </w:r>
    </w:p>
    <w:p w14:paraId="2241F181" w14:textId="77777777" w:rsidR="004A57F2" w:rsidRPr="004A57F2" w:rsidRDefault="004A57F2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>}</w:t>
      </w:r>
    </w:p>
    <w:p w14:paraId="74CC371D" w14:textId="56DAB7E1" w:rsidR="004A57F2" w:rsidRDefault="004A57F2" w:rsidP="005218C3">
      <w:pPr>
        <w:pStyle w:val="BodyText"/>
      </w:pPr>
    </w:p>
    <w:p w14:paraId="1ADA4EB4" w14:textId="0B988252" w:rsidR="005218C3" w:rsidRPr="005218C3" w:rsidRDefault="005218C3" w:rsidP="005218C3">
      <w:pPr>
        <w:pStyle w:val="BodyText"/>
      </w:pPr>
      <w:r>
        <w:br/>
      </w:r>
      <w:r w:rsidRPr="003A55A0">
        <w:rPr>
          <w:sz w:val="28"/>
          <w:szCs w:val="28"/>
          <w:highlight w:val="red"/>
        </w:rPr>
        <w:t>anonymous Function</w:t>
      </w:r>
    </w:p>
    <w:p w14:paraId="3ED2D947" w14:textId="77777777" w:rsid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ar absolute = function(x){</w:t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tab/>
        <w:t>if(x&lt;</w:t>
      </w:r>
      <w:proofErr w:type="gramStart"/>
      <w:r>
        <w:rPr>
          <w:rFonts w:ascii="Times New Roman" w:hAnsi="Times New Roman" w:cs="Times New Roman"/>
          <w:sz w:val="28"/>
          <w:szCs w:val="28"/>
        </w:rPr>
        <w:t>0){</w:t>
      </w:r>
      <w:proofErr w:type="gramEnd"/>
    </w:p>
    <w:p w14:paraId="3B3B35B0" w14:textId="583554DA" w:rsidR="00047EB3" w:rsidRDefault="00047EB3" w:rsidP="00047EB3">
      <w:pPr>
        <w:pStyle w:val="BodyText"/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turn 0-x;</w:t>
      </w:r>
      <w:r>
        <w:rPr>
          <w:rFonts w:ascii="Times New Roman" w:hAnsi="Times New Roman" w:cs="Times New Roman"/>
          <w:sz w:val="28"/>
          <w:szCs w:val="28"/>
        </w:rPr>
        <w:br/>
        <w:t>}</w:t>
      </w:r>
    </w:p>
    <w:p w14:paraId="0B439868" w14:textId="68178C64" w:rsidR="00047EB3" w:rsidRDefault="00047EB3" w:rsidP="00047EB3">
      <w:pPr>
        <w:pStyle w:val="BodyText"/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return x;</w:t>
      </w:r>
    </w:p>
    <w:p w14:paraId="60A0FB6C" w14:textId="2846B284" w:rsidR="005218C3" w:rsidRP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} </w:t>
      </w:r>
    </w:p>
    <w:p w14:paraId="5438A918" w14:textId="60149E50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79F27275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max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a, b) { </w:t>
      </w:r>
    </w:p>
    <w:p w14:paraId="465719B5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if (a &gt; b) { </w:t>
      </w:r>
    </w:p>
    <w:p w14:paraId="18A735AD" w14:textId="77777777" w:rsidR="00001363" w:rsidRDefault="00000000" w:rsidP="00001363">
      <w:pPr>
        <w:pStyle w:val="BodyText"/>
        <w:ind w:left="720"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a;</w:t>
      </w:r>
    </w:p>
    <w:p w14:paraId="3FE56DBF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} </w:t>
      </w:r>
    </w:p>
    <w:p w14:paraId="00285336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b;</w:t>
      </w:r>
    </w:p>
    <w:p w14:paraId="3DD291EC" w14:textId="5FB00E7A" w:rsidR="0006174E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 }</w:t>
      </w:r>
      <w:bookmarkEnd w:id="0"/>
    </w:p>
    <w:p w14:paraId="68E210D4" w14:textId="77777777" w:rsidR="004A57F2" w:rsidRDefault="004A57F2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</w:p>
    <w:p w14:paraId="4F1354F2" w14:textId="77777777" w:rsidR="004A57F2" w:rsidRDefault="005218C3" w:rsidP="005218C3">
      <w:pPr>
        <w:pStyle w:val="BodyText"/>
        <w:rPr>
          <w:sz w:val="28"/>
          <w:szCs w:val="28"/>
        </w:rPr>
      </w:pPr>
      <w:r w:rsidRPr="004A57F2">
        <w:rPr>
          <w:sz w:val="28"/>
          <w:szCs w:val="28"/>
          <w:highlight w:val="yellow"/>
        </w:rPr>
        <w:t>First Class Function</w:t>
      </w:r>
    </w:p>
    <w:p w14:paraId="6AF912B6" w14:textId="77777777" w:rsidR="004A57F2" w:rsidRPr="004A57F2" w:rsidRDefault="004A57F2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sz w:val="28"/>
          <w:szCs w:val="28"/>
        </w:rPr>
        <w:t xml:space="preserve">var </w:t>
      </w:r>
      <w:proofErr w:type="spellStart"/>
      <w:r>
        <w:rPr>
          <w:sz w:val="28"/>
          <w:szCs w:val="28"/>
        </w:rPr>
        <w:t>maxx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=</w:t>
      </w:r>
      <w:r w:rsidRPr="004A57F2">
        <w:rPr>
          <w:sz w:val="28"/>
          <w:szCs w:val="28"/>
        </w:rPr>
        <w:t xml:space="preserve">  </w:t>
      </w:r>
      <w:r w:rsidRPr="004A57F2">
        <w:rPr>
          <w:rFonts w:ascii="Times New Roman" w:hAnsi="Times New Roman" w:cs="Times New Roman"/>
          <w:sz w:val="28"/>
          <w:szCs w:val="28"/>
        </w:rPr>
        <w:t>function</w:t>
      </w:r>
      <w:proofErr w:type="gramEnd"/>
      <w:r w:rsidRPr="004A57F2">
        <w:rPr>
          <w:rFonts w:ascii="Times New Roman" w:hAnsi="Times New Roman" w:cs="Times New Roman"/>
          <w:sz w:val="28"/>
          <w:szCs w:val="28"/>
        </w:rPr>
        <w:t xml:space="preserve"> max(a, b) { </w:t>
      </w:r>
    </w:p>
    <w:p w14:paraId="704FC30E" w14:textId="77777777" w:rsidR="004A57F2" w:rsidRPr="004A57F2" w:rsidRDefault="004A57F2" w:rsidP="004A57F2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 xml:space="preserve">if (a &gt; b) { </w:t>
      </w:r>
    </w:p>
    <w:p w14:paraId="3EFAE280" w14:textId="77777777" w:rsidR="004A57F2" w:rsidRPr="004A57F2" w:rsidRDefault="004A57F2" w:rsidP="004A57F2">
      <w:pPr>
        <w:pStyle w:val="BodyText"/>
        <w:ind w:left="720" w:firstLine="72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>return a;</w:t>
      </w:r>
    </w:p>
    <w:p w14:paraId="39D0306D" w14:textId="77777777" w:rsidR="004A57F2" w:rsidRPr="004A57F2" w:rsidRDefault="004A57F2" w:rsidP="004A57F2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 xml:space="preserve">} </w:t>
      </w:r>
    </w:p>
    <w:p w14:paraId="02DE9CF8" w14:textId="77777777" w:rsidR="004A57F2" w:rsidRPr="004A57F2" w:rsidRDefault="004A57F2" w:rsidP="004A57F2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>return b;</w:t>
      </w:r>
    </w:p>
    <w:p w14:paraId="313881A1" w14:textId="77777777" w:rsidR="004A57F2" w:rsidRPr="004A57F2" w:rsidRDefault="004A57F2" w:rsidP="004A57F2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4A57F2">
        <w:rPr>
          <w:rFonts w:ascii="Times New Roman" w:hAnsi="Times New Roman" w:cs="Times New Roman"/>
          <w:sz w:val="28"/>
          <w:szCs w:val="28"/>
        </w:rPr>
        <w:t xml:space="preserve"> }</w:t>
      </w:r>
    </w:p>
    <w:p w14:paraId="57EEC935" w14:textId="5FD1C56C" w:rsidR="005218C3" w:rsidRPr="005218C3" w:rsidRDefault="005218C3" w:rsidP="005218C3">
      <w:pPr>
        <w:pStyle w:val="BodyText"/>
      </w:pPr>
      <w:r>
        <w:br/>
      </w:r>
      <w:r>
        <w:br/>
      </w:r>
      <w:r w:rsidRPr="003A55A0">
        <w:rPr>
          <w:sz w:val="28"/>
          <w:szCs w:val="28"/>
          <w:highlight w:val="red"/>
        </w:rPr>
        <w:t>anonymous Function</w:t>
      </w:r>
    </w:p>
    <w:p w14:paraId="6624E3BC" w14:textId="714140DB" w:rsid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ar max = function(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a,b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>){</w:t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tab/>
        <w:t>if(a&gt;b){</w:t>
      </w:r>
    </w:p>
    <w:p w14:paraId="49767D5B" w14:textId="3F8D4DBC" w:rsid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return a;</w:t>
      </w:r>
    </w:p>
    <w:p w14:paraId="1C176837" w14:textId="1BC0AB40" w:rsidR="00047EB3" w:rsidRDefault="00047EB3" w:rsidP="00047EB3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}</w:t>
      </w:r>
    </w:p>
    <w:p w14:paraId="3B234DD4" w14:textId="49E24121" w:rsidR="00047EB3" w:rsidRDefault="00047EB3" w:rsidP="00047EB3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turn b;</w:t>
      </w:r>
    </w:p>
    <w:p w14:paraId="52CE85C5" w14:textId="0D1EAC32" w:rsidR="005218C3" w:rsidRPr="00047EB3" w:rsidRDefault="00047EB3" w:rsidP="00001363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}</w:t>
      </w:r>
      <w:r w:rsidR="00AF4F26">
        <w:rPr>
          <w:rFonts w:ascii="Times New Roman" w:hAnsi="Times New Roman" w:cs="Times New Roman"/>
          <w:sz w:val="28"/>
          <w:szCs w:val="28"/>
        </w:rPr>
        <w:t xml:space="preserve">  </w:t>
      </w:r>
    </w:p>
    <w:sectPr w:rsidR="005218C3" w:rsidRPr="00047E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15B7CE" w14:textId="77777777" w:rsidR="00943BBF" w:rsidRDefault="00943BBF">
      <w:pPr>
        <w:spacing w:after="0"/>
      </w:pPr>
      <w:r>
        <w:separator/>
      </w:r>
    </w:p>
  </w:endnote>
  <w:endnote w:type="continuationSeparator" w:id="0">
    <w:p w14:paraId="201DDBF4" w14:textId="77777777" w:rsidR="00943BBF" w:rsidRDefault="00943B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97F068" w14:textId="77777777" w:rsidR="00943BBF" w:rsidRDefault="00943BBF">
      <w:r>
        <w:separator/>
      </w:r>
    </w:p>
  </w:footnote>
  <w:footnote w:type="continuationSeparator" w:id="0">
    <w:p w14:paraId="56A7BA56" w14:textId="77777777" w:rsidR="00943BBF" w:rsidRDefault="00943B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6C266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285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174E"/>
    <w:rsid w:val="00001363"/>
    <w:rsid w:val="00047EB3"/>
    <w:rsid w:val="0006174E"/>
    <w:rsid w:val="003A55A0"/>
    <w:rsid w:val="004A57F2"/>
    <w:rsid w:val="005218C3"/>
    <w:rsid w:val="00574499"/>
    <w:rsid w:val="009430A1"/>
    <w:rsid w:val="00943BBF"/>
    <w:rsid w:val="009543AF"/>
    <w:rsid w:val="00A65A6B"/>
    <w:rsid w:val="00A7042A"/>
    <w:rsid w:val="00AF4F26"/>
    <w:rsid w:val="00B27CB2"/>
    <w:rsid w:val="00C04F2A"/>
    <w:rsid w:val="00D90DAF"/>
    <w:rsid w:val="00D93A94"/>
    <w:rsid w:val="00DC51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931A4"/>
  <w15:docId w15:val="{07E937DA-AF8C-4DDF-8DB7-07D6C9CA8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7</Pages>
  <Words>360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Pavan Kalyan Ummagani</cp:lastModifiedBy>
  <cp:revision>5</cp:revision>
  <dcterms:created xsi:type="dcterms:W3CDTF">2024-12-13T10:16:00Z</dcterms:created>
  <dcterms:modified xsi:type="dcterms:W3CDTF">2024-12-13T18:32:00Z</dcterms:modified>
</cp:coreProperties>
</file>